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6"/>
        <w:gridCol w:w="6899"/>
      </w:tblGrid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8669A" w:rsidRPr="003A36A7" w:rsidRDefault="00B8669A" w:rsidP="00884F58">
            <w:pPr>
              <w:spacing w:after="288"/>
              <w:rPr>
                <w:b/>
                <w:i/>
                <w:spacing w:val="-2"/>
              </w:rPr>
            </w:pPr>
            <w:r w:rsidRPr="001501DD">
              <w:rPr>
                <w:b/>
              </w:rPr>
              <w:t>НАУЧНАЯ АПОЛОГЕТИКА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бакалавр богословия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очная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2017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8669A" w:rsidRPr="003E5F65" w:rsidRDefault="00B8669A" w:rsidP="00884F58">
            <w:pPr>
              <w:jc w:val="both"/>
            </w:pPr>
            <w:r w:rsidRPr="001501DD">
              <w:t>Целью освоения дисциплины «Научная апологетика»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8669A" w:rsidRPr="00E20D81" w:rsidRDefault="00B8669A" w:rsidP="00884F58">
            <w:pPr>
              <w:jc w:val="both"/>
            </w:pPr>
            <w:r w:rsidRPr="001501DD">
              <w:t xml:space="preserve">ПК-2: готовность применять основные принципы и методы научно-богословских исследований, учитывая единство теологического знания. </w:t>
            </w:r>
          </w:p>
        </w:tc>
      </w:tr>
      <w:tr w:rsidR="00B8669A" w:rsidRPr="00615790" w:rsidTr="00884F58"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8669A" w:rsidRPr="00615790" w:rsidRDefault="00B8669A" w:rsidP="00884F58">
            <w:pPr>
              <w:widowControl w:val="0"/>
              <w:rPr>
                <w:i/>
              </w:rPr>
            </w:pPr>
            <w:proofErr w:type="spellStart"/>
            <w:r w:rsidRPr="004E500B">
              <w:rPr>
                <w:i/>
                <w:iCs/>
              </w:rPr>
              <w:t>Лега</w:t>
            </w:r>
            <w:proofErr w:type="spellEnd"/>
            <w:r w:rsidRPr="004E500B">
              <w:rPr>
                <w:i/>
                <w:iCs/>
              </w:rPr>
              <w:t xml:space="preserve"> </w:t>
            </w:r>
            <w:proofErr w:type="spellStart"/>
            <w:r w:rsidRPr="004E500B">
              <w:rPr>
                <w:i/>
                <w:iCs/>
              </w:rPr>
              <w:t>В.П</w:t>
            </w:r>
            <w:proofErr w:type="spellEnd"/>
            <w:r w:rsidRPr="004E500B">
              <w:rPr>
                <w:i/>
                <w:iCs/>
              </w:rPr>
              <w:t>.</w:t>
            </w:r>
          </w:p>
        </w:tc>
      </w:tr>
    </w:tbl>
    <w:p w:rsidR="00B8669A" w:rsidRPr="00615790" w:rsidRDefault="00B8669A" w:rsidP="00B8669A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B8669A" w:rsidRPr="00615790" w:rsidTr="00884F58">
        <w:trPr>
          <w:trHeight w:val="347"/>
        </w:trPr>
        <w:tc>
          <w:tcPr>
            <w:tcW w:w="786" w:type="pct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B8669A" w:rsidRPr="00615790" w:rsidRDefault="00B8669A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B8669A" w:rsidRPr="00615790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69A" w:rsidRPr="001501DD" w:rsidRDefault="00B8669A" w:rsidP="00884F58">
            <w:r w:rsidRPr="001501DD"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69A" w:rsidRPr="001501DD" w:rsidRDefault="00B8669A" w:rsidP="00884F58">
            <w:r w:rsidRPr="001501DD">
              <w:t>56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69A" w:rsidRPr="001501DD" w:rsidRDefault="00B8669A" w:rsidP="00884F58"/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69A" w:rsidRPr="001501DD" w:rsidRDefault="00B8669A" w:rsidP="00884F58">
            <w:r w:rsidRPr="001501DD">
              <w:t>61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69A" w:rsidRPr="001501DD" w:rsidRDefault="00B8669A" w:rsidP="00884F58">
            <w:r w:rsidRPr="001501DD">
              <w:t>27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69A" w:rsidRPr="004E500B" w:rsidRDefault="00B8669A" w:rsidP="00884F58">
            <w:pPr>
              <w:rPr>
                <w:b/>
              </w:rPr>
            </w:pPr>
            <w:r>
              <w:rPr>
                <w:b/>
              </w:rPr>
              <w:t>Экзамен</w:t>
            </w:r>
          </w:p>
        </w:tc>
      </w:tr>
    </w:tbl>
    <w:p w:rsidR="00F435B2" w:rsidRPr="00B8669A" w:rsidRDefault="00F435B2" w:rsidP="00B8669A">
      <w:bookmarkStart w:id="5" w:name="_GoBack"/>
      <w:bookmarkEnd w:id="3"/>
      <w:bookmarkEnd w:id="4"/>
      <w:bookmarkEnd w:id="5"/>
    </w:p>
    <w:sectPr w:rsidR="00F435B2" w:rsidRPr="00B8669A" w:rsidSect="00B6266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B8669A">
          <w:rPr>
            <w:noProof/>
          </w:rPr>
          <w:t>1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qQUAzN+iZCwAAAA="/>
  </w:docVars>
  <w:rsids>
    <w:rsidRoot w:val="003147FE"/>
    <w:rsid w:val="001501DD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93158"/>
    <w:rsid w:val="00537D9D"/>
    <w:rsid w:val="005C0E52"/>
    <w:rsid w:val="00602693"/>
    <w:rsid w:val="006712D3"/>
    <w:rsid w:val="0074379D"/>
    <w:rsid w:val="00843FFD"/>
    <w:rsid w:val="0089694F"/>
    <w:rsid w:val="00934496"/>
    <w:rsid w:val="009934BD"/>
    <w:rsid w:val="00A34857"/>
    <w:rsid w:val="00AD79D9"/>
    <w:rsid w:val="00B6266B"/>
    <w:rsid w:val="00B8669A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A6552F-7CA7-4906-B808-E7BC4B68C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6T14:49:00Z</dcterms:created>
  <dcterms:modified xsi:type="dcterms:W3CDTF">2018-03-22T11:41:00Z</dcterms:modified>
</cp:coreProperties>
</file>